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0" w:name="Xc9dc3e19f6e2b5b02dfdc9b8edc6beb9ba070f0"/>
    <w:p>
      <w:pPr>
        <w:pStyle w:val="Heading1"/>
      </w:pPr>
      <w:r>
        <w:t xml:space="preserve">Cover Letter for Biomedical Engineer Position in Japan Kyoto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Biomedical Engineer position at your esteemed organization in Kyoto, Japan. As a highly motivated and technically skilled professional with a strong background in biomedical engineering, I am eager to contribute my expertise to advance healthcare innovation in this culturally rich and technologically progressive region. Kyoto, known for its seamless blend of tradition and cutting-edge technology, represents an ideal environment for me to apply my passion for biomedical engineering while embracing the unique opportunities that Japan offers.</w:t>
      </w:r>
    </w:p>
    <w:p>
      <w:pPr>
        <w:pStyle w:val="BodyText"/>
      </w:pPr>
      <w:r>
        <w:t xml:space="preserve">With [X years] of experience in biomedical engineering, I have developed a deep understanding of medical device development, biomaterials research, and interdisciplinary collaboration. My academic training in Biomedical Engineering from [Your University] equipped me with a solid foundation in both biological sciences and engineering principles. During my studies, I focused on areas such as [specific areas like biomechanics, bioinstrumentation, or medical imaging], which align closely with the innovative projects currently underway in Kyoto’s healthcare sector. My hands-on experience includes designing and testing prototypes for diagnostic tools, optimizing patient care technologies, and working with cross-functional teams to address complex medical challenges.</w:t>
      </w:r>
    </w:p>
    <w:p>
      <w:pPr>
        <w:pStyle w:val="BodyText"/>
      </w:pPr>
      <w:r>
        <w:t xml:space="preserve">What excites me most about this opportunity is the chance to work in Japan, a country renowned for its leadership in medical technology and healthcare solutions. Kyoto, as a hub of academic excellence and innovation, hosts institutions such as [mention specific universities or research centers if applicable], which are at the forefront of biomedical advancements. I am particularly drawn to your organization’s commitment to [specific aspect of the company’s mission or projects], which resonates with my own professional goals. My ability to adapt to diverse environments, coupled with a strong work ethic and problem-solving mindset, makes me well-suited to thrive in Japan’s dynamic healthcare landscape.</w:t>
      </w:r>
    </w:p>
    <w:p>
      <w:pPr>
        <w:pStyle w:val="BodyText"/>
      </w:pPr>
      <w:r>
        <w:t xml:space="preserve">One of the key strengths I bring as a Biomedical Engineer is my proficiency in [specific skills such as CAD software, MATLAB, or data analysis tools]. For example, during my tenure at [Previous Company/Organization], I led a project to develop a wearable sensor for real-time health monitoring, which improved patient outcomes by enabling early intervention. This experience reinforced my ability to translate theoretical concepts into practical solutions that address real-world healthcare needs. Additionally, my background in [specific research or projects] has honed my skills in regulatory compliance and clinical validation—critical components of medical device development in Japan.</w:t>
      </w:r>
    </w:p>
    <w:p>
      <w:pPr>
        <w:pStyle w:val="BodyText"/>
      </w:pPr>
      <w:r>
        <w:t xml:space="preserve">Working in Japan has always been a professional aspiration for me, not only because of its advanced technological infrastructure but also due to its emphasis on precision, collaboration, and respect for expertise. I have studied Japanese culture extensively and am committed to understanding the nuances of working within a Japanese corporate environment. My ability to communicate effectively in [mention language proficiency if applicable] further demonstrates my dedication to bridging cultural and professional gaps. In Kyoto, where traditional values meet modern innovation, I believe I can contribute meaningfully to your team while growing as a professional.</w:t>
      </w:r>
    </w:p>
    <w:p>
      <w:pPr>
        <w:pStyle w:val="BodyText"/>
      </w:pPr>
      <w:r>
        <w:t xml:space="preserve">I am particularly interested in the opportunities presented by Kyoto’s healthcare ecosystem, which combines historical legacy with futuristic advancements. The city’s focus on [specific initiatives or industries such as robotics, biotechnology, or aging population solutions] aligns with my expertise in [related field]. For instance, Japan’s aging demographic presents a unique challenge and opportunity for biomedical engineers to design age-friendly medical technologies. I am eager to collaborate on projects that leverage engineering ingenuity to improve quality of life for patients across all stages of life.</w:t>
      </w:r>
    </w:p>
    <w:p>
      <w:pPr>
        <w:pStyle w:val="BodyText"/>
      </w:pPr>
      <w:r>
        <w:t xml:space="preserve">As a Biomedical Engineer, I am driven by the desire to make a tangible impact on global healthcare. The chance to contribute my technical skills and creative problem-solving abilities in Japan Kyoto is an incredible opportunity. I am confident that my background, combined with my adaptability and cultural sensitivity, will allow me to integrate seamlessly into your team and support your mission of [specific company goal or vision].</w:t>
      </w:r>
    </w:p>
    <w:p>
      <w:pPr>
        <w:pStyle w:val="BodyText"/>
      </w:pPr>
      <w:r>
        <w:t xml:space="preserve">I would welcome the opportunity to discuss how my qualifications align with your needs. Thank you for considering my application. I look forward to the possibility of contributing to your organization’s success in Kyoto, Japa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Biomedical Engineer Position in Japan Kyoto</dc:title>
  <dc:creator/>
  <cp:keywords/>
  <dcterms:created xsi:type="dcterms:W3CDTF">2025-12-13T09:59:49Z</dcterms:created>
  <dcterms:modified xsi:type="dcterms:W3CDTF">2025-12-13T0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